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41E35" w14:textId="3B7B094B" w:rsidR="00522A55" w:rsidRPr="00E25A0A" w:rsidRDefault="00522A55" w:rsidP="00522A55">
      <w:pPr>
        <w:jc w:val="center"/>
        <w:rPr>
          <w:b/>
          <w:bCs/>
        </w:rPr>
      </w:pPr>
      <w:r>
        <w:rPr>
          <w:b/>
          <w:bCs/>
        </w:rPr>
        <w:t>Yakın Doğu Üniversitesi</w:t>
      </w:r>
      <w:r w:rsidRPr="00522A55">
        <w:rPr>
          <w:b/>
          <w:bCs/>
        </w:rPr>
        <w:t xml:space="preserve"> </w:t>
      </w:r>
      <w:r w:rsidRPr="00E25A0A">
        <w:rPr>
          <w:b/>
          <w:bCs/>
        </w:rPr>
        <w:t>Diş Hekimliği Fakültesi</w:t>
      </w:r>
    </w:p>
    <w:p w14:paraId="69F3BACB" w14:textId="6A6A7C66" w:rsidR="00DF659B" w:rsidRPr="00E25A0A" w:rsidRDefault="00522A55" w:rsidP="00E25A0A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C26F0">
        <w:rPr>
          <w:b/>
          <w:bCs/>
        </w:rPr>
        <w:t>202</w:t>
      </w:r>
      <w:r w:rsidR="00F84EA7">
        <w:rPr>
          <w:b/>
          <w:bCs/>
        </w:rPr>
        <w:t>2</w:t>
      </w:r>
      <w:r w:rsidR="003C26F0">
        <w:rPr>
          <w:b/>
          <w:bCs/>
        </w:rPr>
        <w:t>-202</w:t>
      </w:r>
      <w:r w:rsidR="00F84EA7">
        <w:rPr>
          <w:b/>
          <w:bCs/>
        </w:rPr>
        <w:t>3</w:t>
      </w:r>
      <w:r w:rsidR="00E25A0A" w:rsidRPr="00E25A0A">
        <w:rPr>
          <w:b/>
          <w:bCs/>
        </w:rPr>
        <w:t xml:space="preserve"> Akademik Yılı</w:t>
      </w:r>
    </w:p>
    <w:p w14:paraId="2A62B311" w14:textId="13904E5E" w:rsidR="00E25A0A" w:rsidRDefault="00E25A0A" w:rsidP="00E25A0A">
      <w:pPr>
        <w:jc w:val="center"/>
        <w:rPr>
          <w:b/>
          <w:bCs/>
        </w:rPr>
      </w:pPr>
      <w:r w:rsidRPr="00E25A0A">
        <w:rPr>
          <w:b/>
          <w:bCs/>
        </w:rPr>
        <w:t>Tek Ders Sınavı Başvuru Formu</w:t>
      </w:r>
    </w:p>
    <w:p w14:paraId="221B2120" w14:textId="05D28C37" w:rsidR="00E25A0A" w:rsidRDefault="00E25A0A" w:rsidP="00E25A0A">
      <w:pPr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E25A0A" w14:paraId="7CB837F2" w14:textId="77777777" w:rsidTr="00E25A0A">
        <w:tc>
          <w:tcPr>
            <w:tcW w:w="2689" w:type="dxa"/>
          </w:tcPr>
          <w:p w14:paraId="3F85C223" w14:textId="584226A5" w:rsidR="00E25A0A" w:rsidRDefault="00E25A0A" w:rsidP="00E25A0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Öğrenci No</w:t>
            </w:r>
          </w:p>
        </w:tc>
        <w:tc>
          <w:tcPr>
            <w:tcW w:w="6373" w:type="dxa"/>
          </w:tcPr>
          <w:p w14:paraId="09758692" w14:textId="01FC4AC3" w:rsidR="00E25A0A" w:rsidRPr="00E25A0A" w:rsidRDefault="00E25A0A" w:rsidP="00E25A0A">
            <w:pPr>
              <w:jc w:val="center"/>
            </w:pPr>
          </w:p>
        </w:tc>
      </w:tr>
      <w:tr w:rsidR="00E25A0A" w14:paraId="6B845B75" w14:textId="77777777" w:rsidTr="00E25A0A">
        <w:tc>
          <w:tcPr>
            <w:tcW w:w="2689" w:type="dxa"/>
          </w:tcPr>
          <w:p w14:paraId="424745DC" w14:textId="2813AC4B" w:rsidR="00E25A0A" w:rsidRDefault="00E25A0A" w:rsidP="00E25A0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Öğrenci Adı-Soyadı</w:t>
            </w:r>
          </w:p>
        </w:tc>
        <w:tc>
          <w:tcPr>
            <w:tcW w:w="6373" w:type="dxa"/>
          </w:tcPr>
          <w:p w14:paraId="434FE802" w14:textId="46CCDD4D" w:rsidR="00E25A0A" w:rsidRPr="00E25A0A" w:rsidRDefault="00E25A0A" w:rsidP="00E25A0A">
            <w:pPr>
              <w:jc w:val="center"/>
            </w:pPr>
          </w:p>
        </w:tc>
      </w:tr>
      <w:tr w:rsidR="00E25A0A" w14:paraId="0AA6A89A" w14:textId="77777777" w:rsidTr="00E25A0A">
        <w:tc>
          <w:tcPr>
            <w:tcW w:w="2689" w:type="dxa"/>
          </w:tcPr>
          <w:p w14:paraId="4FB58353" w14:textId="6EB8C6F1" w:rsidR="00E25A0A" w:rsidRDefault="00E25A0A" w:rsidP="00E25A0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nışman Öğretim Üyesi</w:t>
            </w:r>
          </w:p>
        </w:tc>
        <w:tc>
          <w:tcPr>
            <w:tcW w:w="6373" w:type="dxa"/>
          </w:tcPr>
          <w:p w14:paraId="017BEFAE" w14:textId="3C52B13C" w:rsidR="00E25A0A" w:rsidRPr="00E25A0A" w:rsidRDefault="00E25A0A" w:rsidP="00E25A0A">
            <w:pPr>
              <w:jc w:val="center"/>
            </w:pPr>
          </w:p>
        </w:tc>
      </w:tr>
      <w:tr w:rsidR="00E25A0A" w14:paraId="319B5080" w14:textId="77777777" w:rsidTr="00E25A0A">
        <w:tc>
          <w:tcPr>
            <w:tcW w:w="9062" w:type="dxa"/>
            <w:gridSpan w:val="2"/>
            <w:shd w:val="clear" w:color="auto" w:fill="BFBFBF" w:themeFill="background1" w:themeFillShade="BF"/>
          </w:tcPr>
          <w:p w14:paraId="052683CF" w14:textId="77777777" w:rsidR="00E25A0A" w:rsidRDefault="00E25A0A" w:rsidP="00E25A0A">
            <w:pPr>
              <w:jc w:val="center"/>
              <w:rPr>
                <w:b/>
                <w:bCs/>
              </w:rPr>
            </w:pPr>
          </w:p>
        </w:tc>
      </w:tr>
      <w:tr w:rsidR="00E25A0A" w14:paraId="10536436" w14:textId="77777777" w:rsidTr="00550279">
        <w:tc>
          <w:tcPr>
            <w:tcW w:w="9062" w:type="dxa"/>
            <w:gridSpan w:val="2"/>
          </w:tcPr>
          <w:p w14:paraId="02B26182" w14:textId="10BAB9AA" w:rsidR="00E25A0A" w:rsidRDefault="00E25A0A" w:rsidP="00E25A0A">
            <w:pPr>
              <w:rPr>
                <w:b/>
                <w:bCs/>
              </w:rPr>
            </w:pPr>
            <w:r>
              <w:rPr>
                <w:b/>
                <w:bCs/>
              </w:rPr>
              <w:t>Tek Ders Sınavına Başvuruda Bulunduğu Dersin</w:t>
            </w:r>
          </w:p>
        </w:tc>
      </w:tr>
      <w:tr w:rsidR="00E25A0A" w14:paraId="42F21A23" w14:textId="77777777" w:rsidTr="00D16453">
        <w:trPr>
          <w:trHeight w:val="342"/>
        </w:trPr>
        <w:tc>
          <w:tcPr>
            <w:tcW w:w="2689" w:type="dxa"/>
          </w:tcPr>
          <w:p w14:paraId="6A3836FF" w14:textId="6F351A3C" w:rsidR="00E25A0A" w:rsidRDefault="00E25A0A" w:rsidP="00E25A0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Kodu</w:t>
            </w:r>
          </w:p>
        </w:tc>
        <w:tc>
          <w:tcPr>
            <w:tcW w:w="6373" w:type="dxa"/>
          </w:tcPr>
          <w:p w14:paraId="09A2BB24" w14:textId="4B66289B" w:rsidR="00E25A0A" w:rsidRPr="00E25A0A" w:rsidRDefault="00E25A0A" w:rsidP="00E25A0A">
            <w:pPr>
              <w:jc w:val="center"/>
            </w:pPr>
          </w:p>
        </w:tc>
      </w:tr>
      <w:tr w:rsidR="00E25A0A" w14:paraId="4EC603A9" w14:textId="77777777" w:rsidTr="00E25A0A">
        <w:tc>
          <w:tcPr>
            <w:tcW w:w="2689" w:type="dxa"/>
          </w:tcPr>
          <w:p w14:paraId="5CE1842F" w14:textId="4DAD4ECE" w:rsidR="00E25A0A" w:rsidRDefault="00E25A0A" w:rsidP="00E25A0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dı</w:t>
            </w:r>
          </w:p>
        </w:tc>
        <w:tc>
          <w:tcPr>
            <w:tcW w:w="6373" w:type="dxa"/>
          </w:tcPr>
          <w:p w14:paraId="5298E640" w14:textId="2930AC09" w:rsidR="00E25A0A" w:rsidRPr="00E25A0A" w:rsidRDefault="00E25A0A" w:rsidP="00E25A0A">
            <w:pPr>
              <w:jc w:val="center"/>
            </w:pPr>
          </w:p>
        </w:tc>
      </w:tr>
      <w:tr w:rsidR="00925CBA" w14:paraId="5F34A047" w14:textId="77777777" w:rsidTr="00E25A0A">
        <w:tc>
          <w:tcPr>
            <w:tcW w:w="2689" w:type="dxa"/>
          </w:tcPr>
          <w:p w14:paraId="7F171BB3" w14:textId="7D08B692" w:rsidR="00925CBA" w:rsidRDefault="00925CBA" w:rsidP="00E25A0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Sorumlu Öğretim Üyesi</w:t>
            </w:r>
          </w:p>
        </w:tc>
        <w:tc>
          <w:tcPr>
            <w:tcW w:w="6373" w:type="dxa"/>
          </w:tcPr>
          <w:p w14:paraId="348EA3F4" w14:textId="4B44940F" w:rsidR="00925CBA" w:rsidRPr="00E25A0A" w:rsidRDefault="00925CBA" w:rsidP="00E25A0A">
            <w:pPr>
              <w:jc w:val="center"/>
            </w:pPr>
          </w:p>
        </w:tc>
      </w:tr>
      <w:tr w:rsidR="00E25A0A" w14:paraId="759C6282" w14:textId="77777777" w:rsidTr="00E25A0A">
        <w:tc>
          <w:tcPr>
            <w:tcW w:w="2689" w:type="dxa"/>
          </w:tcPr>
          <w:p w14:paraId="7503C8BC" w14:textId="2D80BF0F" w:rsidR="00E25A0A" w:rsidRDefault="00E25A0A" w:rsidP="00E25A0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</w:t>
            </w:r>
          </w:p>
        </w:tc>
        <w:tc>
          <w:tcPr>
            <w:tcW w:w="6373" w:type="dxa"/>
          </w:tcPr>
          <w:p w14:paraId="2D38C2F8" w14:textId="20F0E588" w:rsidR="00E25A0A" w:rsidRPr="00E25A0A" w:rsidRDefault="00E25A0A" w:rsidP="00E25A0A">
            <w:pPr>
              <w:jc w:val="center"/>
            </w:pPr>
          </w:p>
        </w:tc>
      </w:tr>
    </w:tbl>
    <w:p w14:paraId="7959C74F" w14:textId="0CB502D7" w:rsidR="00E25A0A" w:rsidRDefault="00E25A0A" w:rsidP="00E25A0A">
      <w:pPr>
        <w:jc w:val="center"/>
        <w:rPr>
          <w:b/>
          <w:bCs/>
        </w:rPr>
      </w:pPr>
    </w:p>
    <w:p w14:paraId="173AA8F5" w14:textId="2B6B4AE8" w:rsidR="00E25A0A" w:rsidRDefault="00E25A0A" w:rsidP="00E25A0A">
      <w:pPr>
        <w:rPr>
          <w:b/>
          <w:bCs/>
        </w:rPr>
      </w:pPr>
      <w:r>
        <w:rPr>
          <w:b/>
          <w:bCs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AC14C7" wp14:editId="400F7638">
                <wp:simplePos x="0" y="0"/>
                <wp:positionH relativeFrom="column">
                  <wp:posOffset>-23495</wp:posOffset>
                </wp:positionH>
                <wp:positionV relativeFrom="paragraph">
                  <wp:posOffset>297815</wp:posOffset>
                </wp:positionV>
                <wp:extent cx="323850" cy="314325"/>
                <wp:effectExtent l="0" t="0" r="19050" b="28575"/>
                <wp:wrapThrough wrapText="bothSides">
                  <wp:wrapPolygon edited="0">
                    <wp:start x="0" y="0"/>
                    <wp:lineTo x="0" y="22255"/>
                    <wp:lineTo x="21600" y="22255"/>
                    <wp:lineTo x="21600" y="0"/>
                    <wp:lineTo x="0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24AF65" w14:textId="54A26354" w:rsidR="00550279" w:rsidRPr="00E25A0A" w:rsidRDefault="00550279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AC14C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5pt;margin-top:23.45pt;width:25.5pt;height:24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" fillcolor="white [3201]" strokeweight=".5pt">
                <v:textbox>
                  <w:txbxContent>
                    <w:p w14:paraId="0124AF65" w14:textId="54A26354" w:rsidR="00550279" w:rsidRPr="00E25A0A" w:rsidRDefault="00550279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4AB2CF1" w14:textId="3AA3B023" w:rsidR="00E25A0A" w:rsidRDefault="003C26F0" w:rsidP="00E25A0A">
      <w:r>
        <w:t>202</w:t>
      </w:r>
      <w:r w:rsidR="00F84EA7">
        <w:t>2</w:t>
      </w:r>
      <w:r>
        <w:t>-202</w:t>
      </w:r>
      <w:r w:rsidR="00F84EA7">
        <w:t>3</w:t>
      </w:r>
      <w:r w:rsidR="00E25A0A" w:rsidRPr="00E25A0A">
        <w:t xml:space="preserve"> Akademik Yılı’nda, yukarıda belirttiğim ders dışında almış olduğum tüm derslerden </w:t>
      </w:r>
      <w:r w:rsidR="00522A55">
        <w:t>(</w:t>
      </w:r>
      <w:r w:rsidR="00522A55" w:rsidRPr="00522A55">
        <w:t>İngilizce, Türk Dili, Atatürk İlkeleri ve İnkılap Tarihi, Fizik gibi ortak ve seçmeli dersler hariç</w:t>
      </w:r>
      <w:r w:rsidR="00522A55">
        <w:t xml:space="preserve">) </w:t>
      </w:r>
      <w:r w:rsidR="00E25A0A">
        <w:t>DD ve üzeri not alarak başarılı</w:t>
      </w:r>
      <w:r w:rsidR="00E25A0A" w:rsidRPr="00E25A0A">
        <w:t xml:space="preserve"> olduğumu teyit ederim.</w:t>
      </w:r>
    </w:p>
    <w:p w14:paraId="620B4E14" w14:textId="66BF37F2" w:rsidR="00522A55" w:rsidRDefault="00522A55" w:rsidP="00E25A0A"/>
    <w:p w14:paraId="50D22138" w14:textId="56DD1334" w:rsidR="00522A55" w:rsidRPr="00E25A0A" w:rsidRDefault="00522A55" w:rsidP="00E25A0A">
      <w:r>
        <w:t xml:space="preserve">Başvuru tarihi: </w:t>
      </w:r>
    </w:p>
    <w:sectPr w:rsidR="00522A55" w:rsidRPr="00E25A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MDI0sLcyA0szBW0lEKTi0uzszPAykwrAUAkHuxbCwAAAA="/>
  </w:docVars>
  <w:rsids>
    <w:rsidRoot w:val="00E25A0A"/>
    <w:rsid w:val="003C26F0"/>
    <w:rsid w:val="00522A55"/>
    <w:rsid w:val="00550279"/>
    <w:rsid w:val="007E5F30"/>
    <w:rsid w:val="00925CBA"/>
    <w:rsid w:val="00D16453"/>
    <w:rsid w:val="00DF659B"/>
    <w:rsid w:val="00E25A0A"/>
    <w:rsid w:val="00F8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BACB5"/>
  <w15:chartTrackingRefBased/>
  <w15:docId w15:val="{3CDE1319-B53E-4F3F-A339-7FE64C18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25A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5A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5A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5A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5A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A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A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3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C</dc:creator>
  <cp:keywords/>
  <dc:description/>
  <cp:lastModifiedBy>ozay.onoral@neu.edu.tr</cp:lastModifiedBy>
  <cp:revision>7</cp:revision>
  <dcterms:created xsi:type="dcterms:W3CDTF">2020-09-10T10:23:00Z</dcterms:created>
  <dcterms:modified xsi:type="dcterms:W3CDTF">2023-07-14T14:58:00Z</dcterms:modified>
</cp:coreProperties>
</file>